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F4620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</w:pPr>
      <w:r w:rsidRPr="006810E1"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  <w:t>Block 1 - Scenario 1</w:t>
      </w:r>
    </w:p>
    <w:tbl>
      <w:tblPr>
        <w:tblW w:w="9199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47"/>
        <w:gridCol w:w="1034"/>
        <w:gridCol w:w="1518"/>
      </w:tblGrid>
      <w:tr w:rsidR="006810E1" w:rsidRPr="006810E1" w14:paraId="063367B1" w14:textId="77777777" w:rsidTr="00380B00">
        <w:trPr>
          <w:trHeight w:val="179"/>
          <w:tblCellSpacing w:w="0" w:type="dxa"/>
        </w:trPr>
        <w:tc>
          <w:tcPr>
            <w:tcW w:w="66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D20A5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10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E2DDA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1    </w:t>
            </w:r>
          </w:p>
        </w:tc>
        <w:tc>
          <w:tcPr>
            <w:tcW w:w="15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5F39A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2    </w:t>
            </w:r>
          </w:p>
        </w:tc>
      </w:tr>
      <w:tr w:rsidR="006810E1" w:rsidRPr="006810E1" w14:paraId="7C02F188" w14:textId="77777777" w:rsidTr="00380B00">
        <w:trPr>
          <w:trHeight w:val="174"/>
          <w:tblCellSpacing w:w="0" w:type="dxa"/>
        </w:trPr>
        <w:tc>
          <w:tcPr>
            <w:tcW w:w="66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1DACF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ayment method    </w:t>
            </w:r>
          </w:p>
        </w:tc>
        <w:tc>
          <w:tcPr>
            <w:tcW w:w="10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8089D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Feed    </w:t>
            </w:r>
          </w:p>
        </w:tc>
        <w:tc>
          <w:tcPr>
            <w:tcW w:w="15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35EE47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ash    </w:t>
            </w:r>
          </w:p>
        </w:tc>
      </w:tr>
      <w:tr w:rsidR="006810E1" w:rsidRPr="006810E1" w14:paraId="26F8A968" w14:textId="77777777" w:rsidTr="00380B00">
        <w:trPr>
          <w:trHeight w:val="366"/>
          <w:tblCellSpacing w:w="0" w:type="dxa"/>
        </w:trPr>
        <w:tc>
          <w:tcPr>
            <w:tcW w:w="66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F8E32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reading    </w:t>
            </w:r>
          </w:p>
        </w:tc>
        <w:tc>
          <w:tcPr>
            <w:tcW w:w="10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2EDC4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o NDVI    </w:t>
            </w:r>
          </w:p>
        </w:tc>
        <w:tc>
          <w:tcPr>
            <w:tcW w:w="15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C587D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Weekly    </w:t>
            </w:r>
          </w:p>
        </w:tc>
      </w:tr>
      <w:tr w:rsidR="006810E1" w:rsidRPr="006810E1" w14:paraId="06C90B6E" w14:textId="77777777" w:rsidTr="00380B00">
        <w:trPr>
          <w:trHeight w:val="361"/>
          <w:tblCellSpacing w:w="0" w:type="dxa"/>
        </w:trPr>
        <w:tc>
          <w:tcPr>
            <w:tcW w:w="66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87C90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Basis risk (probability of not being reimbursed even if drought higher than threshold)  </w:t>
            </w:r>
          </w:p>
        </w:tc>
        <w:tc>
          <w:tcPr>
            <w:tcW w:w="10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371D7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6%    </w:t>
            </w:r>
          </w:p>
        </w:tc>
        <w:tc>
          <w:tcPr>
            <w:tcW w:w="15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72C3A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8%    </w:t>
            </w:r>
          </w:p>
        </w:tc>
      </w:tr>
      <w:tr w:rsidR="006810E1" w:rsidRPr="006810E1" w14:paraId="4CF5AB1B" w14:textId="77777777" w:rsidTr="00380B00">
        <w:trPr>
          <w:trHeight w:val="361"/>
          <w:tblCellSpacing w:w="0" w:type="dxa"/>
        </w:trPr>
        <w:tc>
          <w:tcPr>
            <w:tcW w:w="66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C8370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remium for 4000 ZAR insured    </w:t>
            </w:r>
          </w:p>
        </w:tc>
        <w:tc>
          <w:tcPr>
            <w:tcW w:w="10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F4E17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250 ZAR    </w:t>
            </w:r>
          </w:p>
        </w:tc>
        <w:tc>
          <w:tcPr>
            <w:tcW w:w="15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7B443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250 ZAR    </w:t>
            </w:r>
          </w:p>
        </w:tc>
      </w:tr>
      <w:tr w:rsidR="006810E1" w:rsidRPr="006810E1" w14:paraId="2DBB3AC0" w14:textId="77777777" w:rsidTr="00380B00">
        <w:trPr>
          <w:trHeight w:val="179"/>
          <w:tblCellSpacing w:w="0" w:type="dxa"/>
        </w:trPr>
        <w:tc>
          <w:tcPr>
            <w:tcW w:w="66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B2079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hoice question:    </w:t>
            </w:r>
          </w:p>
        </w:tc>
        <w:tc>
          <w:tcPr>
            <w:tcW w:w="10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D940E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15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9CE2F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</w:tr>
    </w:tbl>
    <w:p w14:paraId="02C9B39E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0EFC5C0A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</w:pPr>
      <w:r w:rsidRPr="006810E1"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  <w:t>Block 1 - Scenario 2</w:t>
      </w:r>
    </w:p>
    <w:tbl>
      <w:tblPr>
        <w:tblpPr w:leftFromText="180" w:rightFromText="180" w:vertAnchor="text" w:tblpXSpec="right" w:tblpY="1"/>
        <w:tblOverlap w:val="never"/>
        <w:tblW w:w="9073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63"/>
        <w:gridCol w:w="1134"/>
        <w:gridCol w:w="1276"/>
      </w:tblGrid>
      <w:tr w:rsidR="006810E1" w:rsidRPr="006810E1" w14:paraId="7D5C63B4" w14:textId="77777777" w:rsidTr="00380B00">
        <w:trPr>
          <w:trHeight w:val="110"/>
          <w:tblCellSpacing w:w="0" w:type="dxa"/>
        </w:trPr>
        <w:tc>
          <w:tcPr>
            <w:tcW w:w="66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63A27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5D3807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1   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3B3B3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2    </w:t>
            </w:r>
          </w:p>
        </w:tc>
      </w:tr>
      <w:tr w:rsidR="006810E1" w:rsidRPr="006810E1" w14:paraId="6F48CDB9" w14:textId="77777777" w:rsidTr="00380B00">
        <w:trPr>
          <w:trHeight w:val="107"/>
          <w:tblCellSpacing w:w="0" w:type="dxa"/>
        </w:trPr>
        <w:tc>
          <w:tcPr>
            <w:tcW w:w="66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69FAB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ayment method    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C3D79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Feed   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32433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ash    </w:t>
            </w:r>
          </w:p>
        </w:tc>
      </w:tr>
      <w:tr w:rsidR="006810E1" w:rsidRPr="006810E1" w14:paraId="4F4D82CD" w14:textId="77777777" w:rsidTr="00380B00">
        <w:trPr>
          <w:trHeight w:val="225"/>
          <w:tblCellSpacing w:w="0" w:type="dxa"/>
        </w:trPr>
        <w:tc>
          <w:tcPr>
            <w:tcW w:w="66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09160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reading    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9E48D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Weekly   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5CE1C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o NDVI    </w:t>
            </w:r>
          </w:p>
        </w:tc>
      </w:tr>
      <w:tr w:rsidR="006810E1" w:rsidRPr="006810E1" w14:paraId="398D951C" w14:textId="77777777" w:rsidTr="00380B00">
        <w:trPr>
          <w:trHeight w:val="222"/>
          <w:tblCellSpacing w:w="0" w:type="dxa"/>
        </w:trPr>
        <w:tc>
          <w:tcPr>
            <w:tcW w:w="66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9FDC9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 xml:space="preserve">Basis risk (probability of not being reimbursed even if drought higher than threshold)  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DDAEA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8%   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82CA09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6%    </w:t>
            </w:r>
          </w:p>
        </w:tc>
      </w:tr>
      <w:tr w:rsidR="006810E1" w:rsidRPr="006810E1" w14:paraId="65694E8E" w14:textId="77777777" w:rsidTr="00380B00">
        <w:trPr>
          <w:trHeight w:val="319"/>
          <w:tblCellSpacing w:w="0" w:type="dxa"/>
        </w:trPr>
        <w:tc>
          <w:tcPr>
            <w:tcW w:w="66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9E24D9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remium for 4000 ZAR insured    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F84BD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400 ZAR   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83052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00 ZAR    </w:t>
            </w:r>
          </w:p>
        </w:tc>
      </w:tr>
      <w:tr w:rsidR="006810E1" w:rsidRPr="006810E1" w14:paraId="50A12B08" w14:textId="77777777" w:rsidTr="00380B00">
        <w:trPr>
          <w:trHeight w:val="110"/>
          <w:tblCellSpacing w:w="0" w:type="dxa"/>
        </w:trPr>
        <w:tc>
          <w:tcPr>
            <w:tcW w:w="66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F78FE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hoice question:    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5957F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910CB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</w:tr>
    </w:tbl>
    <w:p w14:paraId="51FCC359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68DF0752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4F28B466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679D7E33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1FFF5FDE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230D8C5C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59CE6E8D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</w:pPr>
      <w:r w:rsidRPr="006810E1"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  <w:t>Block 1 - Scenario 3</w:t>
      </w:r>
    </w:p>
    <w:tbl>
      <w:tblPr>
        <w:tblW w:w="9016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92"/>
        <w:gridCol w:w="934"/>
        <w:gridCol w:w="1190"/>
      </w:tblGrid>
      <w:tr w:rsidR="006810E1" w:rsidRPr="006810E1" w14:paraId="12E28E30" w14:textId="77777777" w:rsidTr="00380B00">
        <w:trPr>
          <w:trHeight w:val="31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73FBD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91B1D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1    </w:t>
            </w:r>
          </w:p>
        </w:tc>
        <w:tc>
          <w:tcPr>
            <w:tcW w:w="1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6132B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2    </w:t>
            </w:r>
          </w:p>
        </w:tc>
      </w:tr>
      <w:tr w:rsidR="006810E1" w:rsidRPr="006810E1" w14:paraId="4D49002A" w14:textId="77777777" w:rsidTr="00380B00">
        <w:trPr>
          <w:trHeight w:val="303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7591C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65ED3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ash    </w:t>
            </w:r>
          </w:p>
        </w:tc>
        <w:tc>
          <w:tcPr>
            <w:tcW w:w="1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4AF94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Voucher    </w:t>
            </w:r>
          </w:p>
        </w:tc>
      </w:tr>
      <w:tr w:rsidR="006810E1" w:rsidRPr="006810E1" w14:paraId="09BC7D18" w14:textId="77777777" w:rsidTr="00380B00">
        <w:trPr>
          <w:trHeight w:val="622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98251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D401C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o NDVI    </w:t>
            </w:r>
          </w:p>
        </w:tc>
        <w:tc>
          <w:tcPr>
            <w:tcW w:w="1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54228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Weekly    </w:t>
            </w:r>
          </w:p>
        </w:tc>
      </w:tr>
      <w:tr w:rsidR="006810E1" w:rsidRPr="006810E1" w14:paraId="3B5DEF75" w14:textId="77777777" w:rsidTr="00380B00">
        <w:trPr>
          <w:trHeight w:val="31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17A71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lastRenderedPageBreak/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72A92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2%    </w:t>
            </w:r>
          </w:p>
        </w:tc>
        <w:tc>
          <w:tcPr>
            <w:tcW w:w="1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CFF7A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2%    </w:t>
            </w:r>
          </w:p>
        </w:tc>
      </w:tr>
      <w:tr w:rsidR="006810E1" w:rsidRPr="006810E1" w14:paraId="33497AF7" w14:textId="77777777" w:rsidTr="00380B00">
        <w:trPr>
          <w:trHeight w:val="31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B8312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4249E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00 ZAR    </w:t>
            </w:r>
          </w:p>
        </w:tc>
        <w:tc>
          <w:tcPr>
            <w:tcW w:w="1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193D1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400 ZAR    </w:t>
            </w:r>
          </w:p>
        </w:tc>
      </w:tr>
      <w:tr w:rsidR="006810E1" w:rsidRPr="006810E1" w14:paraId="7B14E201" w14:textId="77777777" w:rsidTr="00380B00">
        <w:trPr>
          <w:trHeight w:val="303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FF26E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8354B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1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55B53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</w:tr>
    </w:tbl>
    <w:p w14:paraId="6B2F2BF5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0BB64FEA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</w:pPr>
      <w:r w:rsidRPr="006810E1"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  <w:t>Block 1 - Scenario 4</w:t>
      </w:r>
    </w:p>
    <w:tbl>
      <w:tblPr>
        <w:tblW w:w="9358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67"/>
        <w:gridCol w:w="1333"/>
        <w:gridCol w:w="958"/>
      </w:tblGrid>
      <w:tr w:rsidR="006810E1" w:rsidRPr="006810E1" w14:paraId="3C8B67EB" w14:textId="77777777" w:rsidTr="00380B00">
        <w:trPr>
          <w:trHeight w:val="38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248BD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167E8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1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016BA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2    </w:t>
            </w:r>
          </w:p>
        </w:tc>
      </w:tr>
      <w:tr w:rsidR="006810E1" w:rsidRPr="006810E1" w14:paraId="65417F79" w14:textId="77777777" w:rsidTr="00380B00">
        <w:trPr>
          <w:trHeight w:val="376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1E671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6559C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Vouche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314C1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ash    </w:t>
            </w:r>
          </w:p>
        </w:tc>
      </w:tr>
      <w:tr w:rsidR="006810E1" w:rsidRPr="006810E1" w14:paraId="7D808B84" w14:textId="77777777" w:rsidTr="00380B00">
        <w:trPr>
          <w:trHeight w:val="38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C432B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DAE76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Weekly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EB5DF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o NDVI    </w:t>
            </w:r>
          </w:p>
        </w:tc>
      </w:tr>
      <w:tr w:rsidR="006810E1" w:rsidRPr="006810E1" w14:paraId="3A17BF94" w14:textId="77777777" w:rsidTr="00380B00">
        <w:trPr>
          <w:trHeight w:val="38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754F6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73CD0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6%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8E532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8%    </w:t>
            </w:r>
          </w:p>
        </w:tc>
      </w:tr>
      <w:tr w:rsidR="006810E1" w:rsidRPr="006810E1" w14:paraId="1F556963" w14:textId="77777777" w:rsidTr="00380B00">
        <w:trPr>
          <w:trHeight w:val="376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1D592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F1CC1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00 ZA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304F0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400 ZAR    </w:t>
            </w:r>
          </w:p>
        </w:tc>
      </w:tr>
      <w:tr w:rsidR="006810E1" w:rsidRPr="006810E1" w14:paraId="2EC7AE3E" w14:textId="77777777" w:rsidTr="00380B00">
        <w:trPr>
          <w:trHeight w:val="38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B8AF57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2B752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3AE749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</w:tr>
    </w:tbl>
    <w:p w14:paraId="3D744861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3109927F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</w:pPr>
      <w:r w:rsidRPr="006810E1"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  <w:t>Block 1 - Scenario 5</w:t>
      </w:r>
    </w:p>
    <w:tbl>
      <w:tblPr>
        <w:tblW w:w="9352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63"/>
        <w:gridCol w:w="957"/>
        <w:gridCol w:w="1332"/>
      </w:tblGrid>
      <w:tr w:rsidR="006810E1" w:rsidRPr="006810E1" w14:paraId="5CC72F8E" w14:textId="77777777" w:rsidTr="00380B00">
        <w:trPr>
          <w:trHeight w:val="33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45E32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2776C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1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03971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2    </w:t>
            </w:r>
          </w:p>
        </w:tc>
      </w:tr>
      <w:tr w:rsidR="006810E1" w:rsidRPr="006810E1" w14:paraId="0444F9FE" w14:textId="77777777" w:rsidTr="00380B00">
        <w:trPr>
          <w:trHeight w:val="323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78464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2C2C7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Vouche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B3A17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Feed    </w:t>
            </w:r>
          </w:p>
        </w:tc>
      </w:tr>
      <w:tr w:rsidR="006810E1" w:rsidRPr="006810E1" w14:paraId="0A4D883D" w14:textId="77777777" w:rsidTr="00380B00">
        <w:trPr>
          <w:trHeight w:val="33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373C0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05F9C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o NDVI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4CD9D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Weekly    </w:t>
            </w:r>
          </w:p>
        </w:tc>
      </w:tr>
      <w:tr w:rsidR="006810E1" w:rsidRPr="006810E1" w14:paraId="2EF1D5DC" w14:textId="77777777" w:rsidTr="00380B00">
        <w:trPr>
          <w:trHeight w:val="33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70470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62B51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8%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C9CE0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6%    </w:t>
            </w:r>
          </w:p>
        </w:tc>
      </w:tr>
      <w:tr w:rsidR="006810E1" w:rsidRPr="006810E1" w14:paraId="71589229" w14:textId="77777777" w:rsidTr="00380B00">
        <w:trPr>
          <w:trHeight w:val="323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A6214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5872A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250 ZA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32FE7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250 ZAR    </w:t>
            </w:r>
          </w:p>
        </w:tc>
      </w:tr>
      <w:tr w:rsidR="006810E1" w:rsidRPr="006810E1" w14:paraId="7F07D4F8" w14:textId="77777777" w:rsidTr="00380B00">
        <w:trPr>
          <w:trHeight w:val="33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EC2FE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F7427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BE491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</w:tr>
    </w:tbl>
    <w:p w14:paraId="6A821C76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1C8ACA23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13797071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34DB5CB8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</w:pPr>
      <w:r w:rsidRPr="006810E1">
        <w:rPr>
          <w:rFonts w:ascii="Calibri" w:eastAsia="Lucida Sans Unicode" w:hAnsi="Calibri" w:cs="Calibri"/>
          <w:b/>
          <w:bCs/>
          <w:sz w:val="18"/>
          <w:szCs w:val="18"/>
          <w:lang w:eastAsia="en-ZA"/>
        </w:rPr>
        <w:t>Block 1 - Scenario 6</w:t>
      </w:r>
    </w:p>
    <w:tbl>
      <w:tblPr>
        <w:tblW w:w="938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88"/>
        <w:gridCol w:w="1337"/>
        <w:gridCol w:w="960"/>
      </w:tblGrid>
      <w:tr w:rsidR="006810E1" w:rsidRPr="006810E1" w14:paraId="47696A19" w14:textId="77777777" w:rsidTr="00380B00">
        <w:trPr>
          <w:trHeight w:val="369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80C52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17450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1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BEEBD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alt2    </w:t>
            </w:r>
          </w:p>
        </w:tc>
      </w:tr>
      <w:tr w:rsidR="006810E1" w:rsidRPr="006810E1" w14:paraId="34E4A7D5" w14:textId="77777777" w:rsidTr="00380B00">
        <w:trPr>
          <w:trHeight w:val="36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180B4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74DC6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ash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39790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Feed    </w:t>
            </w:r>
          </w:p>
        </w:tc>
      </w:tr>
      <w:tr w:rsidR="006810E1" w:rsidRPr="006810E1" w14:paraId="606D09D6" w14:textId="77777777" w:rsidTr="00380B00">
        <w:trPr>
          <w:trHeight w:val="369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07694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5D920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DVI Weekly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B8890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No NDVI    </w:t>
            </w:r>
          </w:p>
        </w:tc>
      </w:tr>
      <w:tr w:rsidR="006810E1" w:rsidRPr="006810E1" w14:paraId="747BD826" w14:textId="77777777" w:rsidTr="00380B00">
        <w:trPr>
          <w:trHeight w:val="369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1F3719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lastRenderedPageBreak/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91AA8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2%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48AF59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2%    </w:t>
            </w:r>
          </w:p>
        </w:tc>
      </w:tr>
      <w:tr w:rsidR="006810E1" w:rsidRPr="006810E1" w14:paraId="51E3A308" w14:textId="77777777" w:rsidTr="00380B00">
        <w:trPr>
          <w:trHeight w:val="36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201C8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F2F7C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400 ZA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176DF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100 ZAR    </w:t>
            </w:r>
          </w:p>
        </w:tc>
      </w:tr>
      <w:tr w:rsidR="006810E1" w:rsidRPr="006810E1" w14:paraId="369967B7" w14:textId="77777777" w:rsidTr="00380B00">
        <w:trPr>
          <w:trHeight w:val="369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F24A1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121D1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F1E98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</w:pPr>
            <w:r w:rsidRPr="006810E1">
              <w:rPr>
                <w:rFonts w:ascii="Calibri" w:eastAsia="Lucida Sans Unicode" w:hAnsi="Calibri" w:cs="Calibri"/>
                <w:sz w:val="18"/>
                <w:szCs w:val="18"/>
                <w:lang w:eastAsia="en-ZA"/>
              </w:rPr>
              <w:t>    </w:t>
            </w:r>
          </w:p>
        </w:tc>
      </w:tr>
    </w:tbl>
    <w:p w14:paraId="362CB8BD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b/>
          <w:sz w:val="18"/>
          <w:szCs w:val="18"/>
        </w:rPr>
      </w:pPr>
    </w:p>
    <w:p w14:paraId="6CB7FBA8" w14:textId="77777777" w:rsidR="006810E1" w:rsidRPr="006810E1" w:rsidRDefault="006810E1" w:rsidP="006810E1">
      <w:pPr>
        <w:spacing w:line="360" w:lineRule="auto"/>
        <w:rPr>
          <w:rFonts w:ascii="Times New Roman" w:eastAsia="Lucida Sans Unicode" w:hAnsi="Times New Roman" w:cs="Arial"/>
          <w:sz w:val="24"/>
          <w:szCs w:val="24"/>
        </w:rPr>
      </w:pPr>
      <w:r w:rsidRPr="006810E1">
        <w:rPr>
          <w:rFonts w:ascii="Times New Roman" w:eastAsia="Lucida Sans Unicode" w:hAnsi="Times New Roman" w:cs="Arial"/>
          <w:sz w:val="24"/>
          <w:szCs w:val="24"/>
        </w:rPr>
        <w:t xml:space="preserve">BLOCK 2 </w:t>
      </w:r>
    </w:p>
    <w:p w14:paraId="693E436E" w14:textId="77777777" w:rsidR="006810E1" w:rsidRPr="006810E1" w:rsidRDefault="006810E1" w:rsidP="006810E1">
      <w:pPr>
        <w:spacing w:line="360" w:lineRule="auto"/>
        <w:jc w:val="both"/>
        <w:rPr>
          <w:rFonts w:ascii="Calibri" w:eastAsia="Times New Roman" w:hAnsi="Calibri" w:cs="Calibri"/>
          <w:b/>
          <w:color w:val="000000"/>
          <w:sz w:val="18"/>
          <w:szCs w:val="18"/>
        </w:rPr>
      </w:pPr>
      <w:r w:rsidRPr="006810E1">
        <w:rPr>
          <w:rFonts w:ascii="Calibri" w:eastAsia="Times New Roman" w:hAnsi="Calibri" w:cs="Calibri"/>
          <w:b/>
          <w:color w:val="000000"/>
          <w:sz w:val="18"/>
          <w:szCs w:val="18"/>
        </w:rPr>
        <w:t>Block 2 - Scenario 1</w:t>
      </w:r>
    </w:p>
    <w:tbl>
      <w:tblPr>
        <w:tblW w:w="9298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22"/>
        <w:gridCol w:w="1325"/>
        <w:gridCol w:w="951"/>
      </w:tblGrid>
      <w:tr w:rsidR="006810E1" w:rsidRPr="006810E1" w14:paraId="56E3488B" w14:textId="77777777" w:rsidTr="00380B00">
        <w:trPr>
          <w:trHeight w:val="364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ADC647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9C5A2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1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3C35A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2    </w:t>
            </w:r>
          </w:p>
        </w:tc>
      </w:tr>
      <w:tr w:rsidR="006810E1" w:rsidRPr="006810E1" w14:paraId="10D44715" w14:textId="77777777" w:rsidTr="00380B00">
        <w:trPr>
          <w:trHeight w:val="3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62E68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3256F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Vouche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3FACC7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Feed    </w:t>
            </w:r>
          </w:p>
        </w:tc>
      </w:tr>
      <w:tr w:rsidR="006810E1" w:rsidRPr="006810E1" w14:paraId="306A33DA" w14:textId="77777777" w:rsidTr="00380B00">
        <w:trPr>
          <w:trHeight w:val="364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B79C9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FFFE6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Weekly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CFF80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o NDVI    </w:t>
            </w:r>
          </w:p>
        </w:tc>
      </w:tr>
      <w:tr w:rsidR="006810E1" w:rsidRPr="006810E1" w14:paraId="650B2C0D" w14:textId="77777777" w:rsidTr="00380B00">
        <w:trPr>
          <w:trHeight w:val="364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5404D7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4A935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6%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03EF9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2%    </w:t>
            </w:r>
          </w:p>
        </w:tc>
      </w:tr>
      <w:tr w:rsidR="006810E1" w:rsidRPr="006810E1" w14:paraId="49F79E57" w14:textId="77777777" w:rsidTr="00380B00">
        <w:trPr>
          <w:trHeight w:val="3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A5D16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5F3EB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400 ZA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F62509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400 ZAR    </w:t>
            </w:r>
          </w:p>
        </w:tc>
      </w:tr>
      <w:tr w:rsidR="006810E1" w:rsidRPr="006810E1" w14:paraId="59A7C625" w14:textId="77777777" w:rsidTr="00380B00">
        <w:trPr>
          <w:trHeight w:val="364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8241C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23394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59308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</w:tr>
    </w:tbl>
    <w:p w14:paraId="14695322" w14:textId="77777777" w:rsidR="006810E1" w:rsidRPr="006810E1" w:rsidRDefault="006810E1" w:rsidP="006810E1">
      <w:pPr>
        <w:spacing w:line="360" w:lineRule="auto"/>
        <w:jc w:val="both"/>
        <w:rPr>
          <w:rFonts w:ascii="Calibri" w:eastAsia="Times New Roman" w:hAnsi="Calibri" w:cs="Calibri"/>
          <w:bCs/>
          <w:color w:val="000000"/>
          <w:sz w:val="18"/>
          <w:szCs w:val="18"/>
        </w:rPr>
      </w:pPr>
    </w:p>
    <w:p w14:paraId="27A70317" w14:textId="77777777" w:rsidR="006810E1" w:rsidRPr="006810E1" w:rsidRDefault="006810E1" w:rsidP="006810E1">
      <w:pPr>
        <w:spacing w:line="360" w:lineRule="auto"/>
        <w:jc w:val="both"/>
        <w:rPr>
          <w:rFonts w:ascii="Calibri" w:eastAsia="Times New Roman" w:hAnsi="Calibri" w:cs="Calibri"/>
          <w:b/>
          <w:color w:val="000000"/>
          <w:sz w:val="18"/>
          <w:szCs w:val="18"/>
        </w:rPr>
      </w:pPr>
      <w:r w:rsidRPr="006810E1">
        <w:rPr>
          <w:rFonts w:ascii="Calibri" w:eastAsia="Times New Roman" w:hAnsi="Calibri" w:cs="Calibri"/>
          <w:b/>
          <w:color w:val="000000"/>
          <w:sz w:val="18"/>
          <w:szCs w:val="18"/>
        </w:rPr>
        <w:t>Block 2 - Scenario 2</w:t>
      </w:r>
    </w:p>
    <w:tbl>
      <w:tblPr>
        <w:tblW w:w="9206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40"/>
        <w:gridCol w:w="1328"/>
        <w:gridCol w:w="838"/>
      </w:tblGrid>
      <w:tr w:rsidR="006810E1" w:rsidRPr="006810E1" w14:paraId="6E2A68D9" w14:textId="77777777" w:rsidTr="00380B00">
        <w:trPr>
          <w:trHeight w:val="383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2E44A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0B7B9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1    </w:t>
            </w:r>
          </w:p>
        </w:tc>
        <w:tc>
          <w:tcPr>
            <w:tcW w:w="8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9195B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2    </w:t>
            </w:r>
          </w:p>
        </w:tc>
      </w:tr>
      <w:tr w:rsidR="006810E1" w:rsidRPr="006810E1" w14:paraId="4A7307C8" w14:textId="77777777" w:rsidTr="00380B00">
        <w:trPr>
          <w:trHeight w:val="374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0540F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9A58E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Feed    </w:t>
            </w:r>
          </w:p>
        </w:tc>
        <w:tc>
          <w:tcPr>
            <w:tcW w:w="8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51D55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Voucher    </w:t>
            </w:r>
          </w:p>
        </w:tc>
      </w:tr>
      <w:tr w:rsidR="006810E1" w:rsidRPr="006810E1" w14:paraId="585948D0" w14:textId="77777777" w:rsidTr="00380B00">
        <w:trPr>
          <w:trHeight w:val="383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FE69E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32CD56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Weekly    </w:t>
            </w:r>
          </w:p>
        </w:tc>
        <w:tc>
          <w:tcPr>
            <w:tcW w:w="8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FC627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o NDVI    </w:t>
            </w:r>
          </w:p>
        </w:tc>
      </w:tr>
      <w:tr w:rsidR="006810E1" w:rsidRPr="006810E1" w14:paraId="63F5E24C" w14:textId="77777777" w:rsidTr="00380B00">
        <w:trPr>
          <w:trHeight w:val="383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4B438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6993F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2%    </w:t>
            </w:r>
          </w:p>
        </w:tc>
        <w:tc>
          <w:tcPr>
            <w:tcW w:w="8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5D439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8%    </w:t>
            </w:r>
          </w:p>
        </w:tc>
      </w:tr>
      <w:tr w:rsidR="006810E1" w:rsidRPr="006810E1" w14:paraId="1119F6D2" w14:textId="77777777" w:rsidTr="00380B00">
        <w:trPr>
          <w:trHeight w:val="374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F7688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720AF7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00 ZAR    </w:t>
            </w:r>
          </w:p>
        </w:tc>
        <w:tc>
          <w:tcPr>
            <w:tcW w:w="8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1B6C6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400 ZAR    </w:t>
            </w:r>
          </w:p>
        </w:tc>
      </w:tr>
      <w:tr w:rsidR="006810E1" w:rsidRPr="006810E1" w14:paraId="03795F20" w14:textId="77777777" w:rsidTr="00380B00">
        <w:trPr>
          <w:trHeight w:val="383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1E9C8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66958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8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83D46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</w:tr>
    </w:tbl>
    <w:p w14:paraId="6242F5F6" w14:textId="77777777" w:rsidR="006810E1" w:rsidRPr="006810E1" w:rsidRDefault="006810E1" w:rsidP="006810E1">
      <w:pPr>
        <w:spacing w:line="360" w:lineRule="auto"/>
        <w:jc w:val="both"/>
        <w:rPr>
          <w:rFonts w:ascii="Calibri" w:eastAsia="Times New Roman" w:hAnsi="Calibri" w:cs="Calibri"/>
          <w:bCs/>
          <w:color w:val="000000"/>
          <w:sz w:val="18"/>
          <w:szCs w:val="18"/>
        </w:rPr>
      </w:pPr>
    </w:p>
    <w:p w14:paraId="3DE2C612" w14:textId="77777777" w:rsidR="006810E1" w:rsidRPr="006810E1" w:rsidRDefault="006810E1" w:rsidP="006810E1">
      <w:pPr>
        <w:spacing w:line="360" w:lineRule="auto"/>
        <w:jc w:val="both"/>
        <w:rPr>
          <w:rFonts w:ascii="Calibri" w:eastAsia="Times New Roman" w:hAnsi="Calibri" w:cs="Calibri"/>
          <w:b/>
          <w:color w:val="000000"/>
          <w:sz w:val="18"/>
          <w:szCs w:val="18"/>
        </w:rPr>
      </w:pPr>
      <w:r w:rsidRPr="006810E1">
        <w:rPr>
          <w:rFonts w:ascii="Calibri" w:eastAsia="Times New Roman" w:hAnsi="Calibri" w:cs="Calibri"/>
          <w:b/>
          <w:color w:val="000000"/>
          <w:sz w:val="18"/>
          <w:szCs w:val="18"/>
        </w:rPr>
        <w:t>Block 2 - Scenario 3</w:t>
      </w:r>
    </w:p>
    <w:tbl>
      <w:tblPr>
        <w:tblW w:w="9217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61"/>
        <w:gridCol w:w="943"/>
        <w:gridCol w:w="1313"/>
      </w:tblGrid>
      <w:tr w:rsidR="006810E1" w:rsidRPr="006810E1" w14:paraId="41E5A84F" w14:textId="77777777" w:rsidTr="00380B00">
        <w:trPr>
          <w:trHeight w:val="36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D5630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43D54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1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59322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2    </w:t>
            </w:r>
          </w:p>
        </w:tc>
      </w:tr>
      <w:tr w:rsidR="006810E1" w:rsidRPr="006810E1" w14:paraId="3C3D3DB9" w14:textId="77777777" w:rsidTr="00380B00">
        <w:trPr>
          <w:trHeight w:val="359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76A3A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705BE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ash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81EBB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Feed    </w:t>
            </w:r>
          </w:p>
        </w:tc>
      </w:tr>
      <w:tr w:rsidR="006810E1" w:rsidRPr="006810E1" w14:paraId="618A712E" w14:textId="77777777" w:rsidTr="00380B00">
        <w:trPr>
          <w:trHeight w:val="36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75C56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2339D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o NDVI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6FC2A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Weekly    </w:t>
            </w:r>
          </w:p>
        </w:tc>
      </w:tr>
      <w:tr w:rsidR="006810E1" w:rsidRPr="006810E1" w14:paraId="7547BDED" w14:textId="77777777" w:rsidTr="00380B00">
        <w:trPr>
          <w:trHeight w:val="36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24D19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lastRenderedPageBreak/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8A876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6%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79F8B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8%    </w:t>
            </w:r>
          </w:p>
        </w:tc>
      </w:tr>
      <w:tr w:rsidR="006810E1" w:rsidRPr="006810E1" w14:paraId="20099C44" w14:textId="77777777" w:rsidTr="00380B00">
        <w:trPr>
          <w:trHeight w:val="359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4E1C7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A5F1E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00 ZA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3DA5A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250 ZAR    </w:t>
            </w:r>
          </w:p>
        </w:tc>
      </w:tr>
      <w:tr w:rsidR="006810E1" w:rsidRPr="006810E1" w14:paraId="05372C7D" w14:textId="77777777" w:rsidTr="00380B00">
        <w:trPr>
          <w:trHeight w:val="36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BC9BF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B7521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D4A7D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</w:tr>
    </w:tbl>
    <w:p w14:paraId="30B25B01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4559F38E" w14:textId="77777777" w:rsidR="006810E1" w:rsidRPr="006810E1" w:rsidRDefault="006810E1" w:rsidP="006810E1">
      <w:pPr>
        <w:spacing w:line="360" w:lineRule="auto"/>
        <w:jc w:val="both"/>
        <w:rPr>
          <w:rFonts w:ascii="Calibri" w:eastAsia="Times New Roman" w:hAnsi="Calibri" w:cs="Calibri"/>
          <w:b/>
          <w:color w:val="000000"/>
          <w:sz w:val="18"/>
          <w:szCs w:val="18"/>
        </w:rPr>
      </w:pPr>
      <w:r w:rsidRPr="006810E1">
        <w:rPr>
          <w:rFonts w:ascii="Calibri" w:eastAsia="Times New Roman" w:hAnsi="Calibri" w:cs="Calibri"/>
          <w:b/>
          <w:color w:val="000000"/>
          <w:sz w:val="18"/>
          <w:szCs w:val="18"/>
        </w:rPr>
        <w:t>Block 2 - Scenario 4</w:t>
      </w:r>
    </w:p>
    <w:tbl>
      <w:tblPr>
        <w:tblW w:w="917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8"/>
        <w:gridCol w:w="939"/>
        <w:gridCol w:w="1307"/>
      </w:tblGrid>
      <w:tr w:rsidR="006810E1" w:rsidRPr="006810E1" w14:paraId="4DA234FE" w14:textId="77777777" w:rsidTr="00380B00">
        <w:trPr>
          <w:trHeight w:val="34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E15F49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113F0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1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AC8CC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2    </w:t>
            </w:r>
          </w:p>
        </w:tc>
      </w:tr>
      <w:tr w:rsidR="006810E1" w:rsidRPr="006810E1" w14:paraId="7FAEF8BA" w14:textId="77777777" w:rsidTr="00380B00">
        <w:trPr>
          <w:trHeight w:val="33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D7C7A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13CB5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Vouche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6C380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ash    </w:t>
            </w:r>
          </w:p>
        </w:tc>
      </w:tr>
      <w:tr w:rsidR="006810E1" w:rsidRPr="006810E1" w14:paraId="78C43B3B" w14:textId="77777777" w:rsidTr="00380B00">
        <w:trPr>
          <w:trHeight w:val="34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88E5A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DE97F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o NDVI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790BB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Weekly    </w:t>
            </w:r>
          </w:p>
        </w:tc>
      </w:tr>
      <w:tr w:rsidR="006810E1" w:rsidRPr="006810E1" w14:paraId="72A46402" w14:textId="77777777" w:rsidTr="00380B00">
        <w:trPr>
          <w:trHeight w:val="34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21440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3B287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8%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8D37D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6%    </w:t>
            </w:r>
          </w:p>
        </w:tc>
      </w:tr>
      <w:tr w:rsidR="006810E1" w:rsidRPr="006810E1" w14:paraId="16C9D10B" w14:textId="77777777" w:rsidTr="00380B00">
        <w:trPr>
          <w:trHeight w:val="33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9D9B5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5C05D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250 ZA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5897F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250 ZAR    </w:t>
            </w:r>
          </w:p>
        </w:tc>
      </w:tr>
      <w:tr w:rsidR="006810E1" w:rsidRPr="006810E1" w14:paraId="55F029B2" w14:textId="77777777" w:rsidTr="00380B00">
        <w:trPr>
          <w:trHeight w:val="34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655A5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471F5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8AD3E7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</w:tr>
    </w:tbl>
    <w:p w14:paraId="797C7743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</w:rPr>
      </w:pPr>
    </w:p>
    <w:p w14:paraId="36F8513B" w14:textId="77777777" w:rsidR="006810E1" w:rsidRPr="006810E1" w:rsidRDefault="006810E1" w:rsidP="006810E1">
      <w:pPr>
        <w:spacing w:line="360" w:lineRule="auto"/>
        <w:jc w:val="both"/>
        <w:rPr>
          <w:rFonts w:ascii="Calibri" w:eastAsia="Times New Roman" w:hAnsi="Calibri" w:cs="Calibri"/>
          <w:b/>
          <w:color w:val="000000"/>
          <w:sz w:val="18"/>
          <w:szCs w:val="18"/>
        </w:rPr>
      </w:pPr>
      <w:r w:rsidRPr="006810E1">
        <w:rPr>
          <w:rFonts w:ascii="Calibri" w:eastAsia="Times New Roman" w:hAnsi="Calibri" w:cs="Calibri"/>
          <w:b/>
          <w:color w:val="000000"/>
          <w:sz w:val="18"/>
          <w:szCs w:val="18"/>
        </w:rPr>
        <w:t>Block 2 - Scenario 5</w:t>
      </w:r>
    </w:p>
    <w:tbl>
      <w:tblPr>
        <w:tblW w:w="9311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53"/>
        <w:gridCol w:w="944"/>
        <w:gridCol w:w="1314"/>
      </w:tblGrid>
      <w:tr w:rsidR="006810E1" w:rsidRPr="006810E1" w14:paraId="71354FAF" w14:textId="77777777" w:rsidTr="00380B00">
        <w:trPr>
          <w:trHeight w:val="37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51231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BB2CD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1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B378F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2    </w:t>
            </w:r>
          </w:p>
        </w:tc>
      </w:tr>
      <w:tr w:rsidR="006810E1" w:rsidRPr="006810E1" w14:paraId="1FED6DEF" w14:textId="77777777" w:rsidTr="00380B00">
        <w:trPr>
          <w:trHeight w:val="36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3EDB3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6DBE4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Fe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2A759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Voucher    </w:t>
            </w:r>
          </w:p>
        </w:tc>
      </w:tr>
      <w:tr w:rsidR="006810E1" w:rsidRPr="006810E1" w14:paraId="746E92BF" w14:textId="77777777" w:rsidTr="00380B00">
        <w:trPr>
          <w:trHeight w:val="37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9F220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E8FC7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o NDVI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2B7684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Weekly    </w:t>
            </w:r>
          </w:p>
        </w:tc>
      </w:tr>
      <w:tr w:rsidR="006810E1" w:rsidRPr="006810E1" w14:paraId="061092AE" w14:textId="77777777" w:rsidTr="00380B00">
        <w:trPr>
          <w:trHeight w:val="37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009FB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Basis risk (probability of not being reimbursed even if drought higher than threshold)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FB68A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2%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EB75B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2%    </w:t>
            </w:r>
          </w:p>
        </w:tc>
      </w:tr>
      <w:tr w:rsidR="006810E1" w:rsidRPr="006810E1" w14:paraId="74D34618" w14:textId="77777777" w:rsidTr="00380B00">
        <w:trPr>
          <w:trHeight w:val="361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D7C778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0C318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400 ZA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D47682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00 ZAR    </w:t>
            </w:r>
          </w:p>
        </w:tc>
      </w:tr>
      <w:tr w:rsidR="006810E1" w:rsidRPr="006810E1" w14:paraId="1082864E" w14:textId="77777777" w:rsidTr="00380B00">
        <w:trPr>
          <w:trHeight w:val="370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3503F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E7427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ED166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</w:tr>
    </w:tbl>
    <w:p w14:paraId="7A6719FA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605C7C23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57132F58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160C1AA3" w14:textId="77777777" w:rsidR="006810E1" w:rsidRPr="006810E1" w:rsidRDefault="006810E1" w:rsidP="006810E1">
      <w:pPr>
        <w:spacing w:line="360" w:lineRule="auto"/>
        <w:jc w:val="both"/>
        <w:rPr>
          <w:rFonts w:ascii="Calibri" w:eastAsia="Times New Roman" w:hAnsi="Calibri" w:cs="Calibri"/>
          <w:b/>
          <w:color w:val="000000"/>
          <w:sz w:val="18"/>
          <w:szCs w:val="18"/>
        </w:rPr>
      </w:pPr>
      <w:r w:rsidRPr="006810E1">
        <w:rPr>
          <w:rFonts w:ascii="Calibri" w:eastAsia="Times New Roman" w:hAnsi="Calibri" w:cs="Calibri"/>
          <w:b/>
          <w:color w:val="000000"/>
          <w:sz w:val="18"/>
          <w:szCs w:val="18"/>
        </w:rPr>
        <w:t>Block 2 - Scenario 6</w:t>
      </w:r>
    </w:p>
    <w:tbl>
      <w:tblPr>
        <w:tblW w:w="9313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33"/>
        <w:gridCol w:w="1327"/>
        <w:gridCol w:w="953"/>
      </w:tblGrid>
      <w:tr w:rsidR="006810E1" w:rsidRPr="006810E1" w14:paraId="28F6B6FF" w14:textId="77777777" w:rsidTr="00380B00">
        <w:trPr>
          <w:trHeight w:val="34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66A69F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12FF9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1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E36DC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alt2    </w:t>
            </w:r>
          </w:p>
        </w:tc>
      </w:tr>
      <w:tr w:rsidR="006810E1" w:rsidRPr="006810E1" w14:paraId="56688278" w14:textId="77777777" w:rsidTr="00380B00">
        <w:trPr>
          <w:trHeight w:val="339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D7105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ayment metho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9B43F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ash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8BD49D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Voucher    </w:t>
            </w:r>
          </w:p>
        </w:tc>
      </w:tr>
      <w:tr w:rsidR="006810E1" w:rsidRPr="006810E1" w14:paraId="78E9CFB9" w14:textId="77777777" w:rsidTr="00380B00">
        <w:trPr>
          <w:trHeight w:val="34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62241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lastRenderedPageBreak/>
              <w:t>NDVI reading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10434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DVI Weekly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F2C7DA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No NDVI    </w:t>
            </w:r>
          </w:p>
        </w:tc>
      </w:tr>
      <w:tr w:rsidR="006810E1" w:rsidRPr="006810E1" w14:paraId="42067583" w14:textId="77777777" w:rsidTr="00380B00">
        <w:trPr>
          <w:trHeight w:val="34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D2DF7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 xml:space="preserve">Basis risk (probability of not being reimbursed even if drought higher than threshold)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D4703E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8%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E2A5FB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6%    </w:t>
            </w:r>
          </w:p>
        </w:tc>
      </w:tr>
      <w:tr w:rsidR="006810E1" w:rsidRPr="006810E1" w14:paraId="5775A371" w14:textId="77777777" w:rsidTr="00380B00">
        <w:trPr>
          <w:trHeight w:val="339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D6F431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Premium for 4000 ZAR insured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62A7DC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250 ZAR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CE7545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100 ZAR    </w:t>
            </w:r>
          </w:p>
        </w:tc>
      </w:tr>
      <w:tr w:rsidR="006810E1" w:rsidRPr="006810E1" w14:paraId="53BC86E3" w14:textId="77777777" w:rsidTr="00380B00">
        <w:trPr>
          <w:trHeight w:val="34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0C1BE9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Choice question: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97AF23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267E00" w14:textId="77777777" w:rsidR="006810E1" w:rsidRPr="006810E1" w:rsidRDefault="006810E1" w:rsidP="006810E1">
            <w:pPr>
              <w:spacing w:line="360" w:lineRule="auto"/>
              <w:jc w:val="both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810E1">
              <w:rPr>
                <w:rFonts w:ascii="Calibri" w:eastAsia="Times New Roman" w:hAnsi="Calibri" w:cs="Calibri"/>
                <w:sz w:val="18"/>
                <w:szCs w:val="18"/>
              </w:rPr>
              <w:t>    </w:t>
            </w:r>
          </w:p>
        </w:tc>
      </w:tr>
    </w:tbl>
    <w:p w14:paraId="028F97D9" w14:textId="77777777" w:rsidR="006810E1" w:rsidRPr="006810E1" w:rsidRDefault="006810E1" w:rsidP="006810E1">
      <w:pPr>
        <w:spacing w:line="360" w:lineRule="auto"/>
        <w:jc w:val="both"/>
        <w:rPr>
          <w:rFonts w:ascii="Calibri" w:eastAsia="Lucida Sans Unicode" w:hAnsi="Calibri" w:cs="Calibri"/>
          <w:sz w:val="18"/>
          <w:szCs w:val="18"/>
        </w:rPr>
      </w:pPr>
    </w:p>
    <w:p w14:paraId="656EB45A" w14:textId="77777777" w:rsidR="00D35A00" w:rsidRDefault="00D35A00"/>
    <w:sectPr w:rsidR="00D35A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sDQ2NbA0Mja1MLVQ0lEKTi0uzszPAykwrAUA5ttoGSwAAAA="/>
  </w:docVars>
  <w:rsids>
    <w:rsidRoot w:val="006810E1"/>
    <w:rsid w:val="00433F32"/>
    <w:rsid w:val="006810E1"/>
    <w:rsid w:val="008F68A9"/>
    <w:rsid w:val="00D35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4B7FAD"/>
  <w15:chartTrackingRefBased/>
  <w15:docId w15:val="{72B0661C-1B02-4584-B8F8-2BBFCCC11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89</Words>
  <Characters>3358</Characters>
  <Application>Microsoft Office Word</Application>
  <DocSecurity>0</DocSecurity>
  <Lines>27</Lines>
  <Paragraphs>7</Paragraphs>
  <ScaleCrop>false</ScaleCrop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Manganyi</dc:creator>
  <cp:keywords/>
  <dc:description/>
  <cp:lastModifiedBy>Bernard Manganyi</cp:lastModifiedBy>
  <cp:revision>1</cp:revision>
  <dcterms:created xsi:type="dcterms:W3CDTF">2022-06-28T17:02:00Z</dcterms:created>
  <dcterms:modified xsi:type="dcterms:W3CDTF">2022-06-28T17:03:00Z</dcterms:modified>
</cp:coreProperties>
</file>